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34AA0E" w14:textId="5F06ACE2" w:rsidR="0066103C" w:rsidRPr="0025159B" w:rsidRDefault="00DD24A9" w:rsidP="0066103C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bookmarkStart w:id="0" w:name="_GoBack"/>
      <w:bookmarkEnd w:id="0"/>
    </w:p>
    <w:p w14:paraId="587423DE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7A90E106" w14:textId="3338D274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29429B60" w14:textId="77777777" w:rsidR="004163C1" w:rsidRDefault="004163C1" w:rsidP="0066103C">
      <w:pPr>
        <w:jc w:val="center"/>
        <w:rPr>
          <w:rFonts w:ascii="Arial" w:hAnsi="Arial" w:cs="Arial"/>
          <w:b/>
          <w:sz w:val="36"/>
        </w:rPr>
      </w:pPr>
    </w:p>
    <w:p w14:paraId="47E0D2EB" w14:textId="77777777" w:rsidR="00287F38" w:rsidRDefault="00287F38" w:rsidP="00287F38">
      <w:pPr>
        <w:jc w:val="center"/>
        <w:rPr>
          <w:rFonts w:ascii="Arial" w:hAnsi="Arial" w:cs="Arial"/>
          <w:b/>
          <w:sz w:val="36"/>
        </w:rPr>
      </w:pPr>
    </w:p>
    <w:p w14:paraId="7FC7EAEA" w14:textId="77777777" w:rsidR="00287F38" w:rsidRPr="0025159B" w:rsidRDefault="00287F38" w:rsidP="00287F38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With a partner, k</w:t>
      </w:r>
      <w:r w:rsidRPr="0025159B">
        <w:rPr>
          <w:rFonts w:ascii="Arial" w:hAnsi="Arial" w:cs="Arial"/>
          <w:b/>
          <w:sz w:val="36"/>
        </w:rPr>
        <w:t>eep the ball in the air for as long as you can.</w:t>
      </w:r>
    </w:p>
    <w:p w14:paraId="338C1EAD" w14:textId="77777777" w:rsidR="00287F38" w:rsidRPr="0025159B" w:rsidRDefault="00287F38" w:rsidP="00287F38">
      <w:pPr>
        <w:jc w:val="center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 xml:space="preserve">How many successful </w:t>
      </w:r>
      <w:r w:rsidRPr="0025159B">
        <w:rPr>
          <w:rFonts w:ascii="Arial" w:hAnsi="Arial" w:cs="Arial"/>
          <w:b/>
          <w:sz w:val="36"/>
        </w:rPr>
        <w:t>passes can you make?</w:t>
      </w:r>
    </w:p>
    <w:p w14:paraId="21819C81" w14:textId="77777777" w:rsidR="00287F38" w:rsidRPr="0025159B" w:rsidRDefault="00287F38" w:rsidP="00287F38">
      <w:pPr>
        <w:jc w:val="center"/>
        <w:rPr>
          <w:rFonts w:ascii="Arial" w:hAnsi="Arial" w:cs="Arial"/>
          <w:sz w:val="16"/>
          <w:szCs w:val="16"/>
        </w:rPr>
      </w:pPr>
    </w:p>
    <w:p w14:paraId="045DC98C" w14:textId="77FD9D71" w:rsidR="00287F38" w:rsidRPr="0025159B" w:rsidRDefault="000C464B" w:rsidP="00287F38">
      <w:pPr>
        <w:jc w:val="center"/>
        <w:rPr>
          <w:rFonts w:ascii="Arial Black" w:hAnsi="Arial Black" w:cs="Arial"/>
          <w:b/>
          <w:bCs/>
          <w:sz w:val="28"/>
        </w:rPr>
      </w:pPr>
      <w:r>
        <w:rPr>
          <w:rFonts w:ascii="Arial Black" w:hAnsi="Arial Black" w:cs="Arial"/>
          <w:b/>
          <w:bCs/>
          <w:sz w:val="28"/>
        </w:rPr>
        <w:t>Junior Varsity (JV) = 10 in a r</w:t>
      </w:r>
      <w:r w:rsidR="00287F38" w:rsidRPr="0025159B">
        <w:rPr>
          <w:rFonts w:ascii="Arial Black" w:hAnsi="Arial Black" w:cs="Arial"/>
          <w:b/>
          <w:bCs/>
          <w:sz w:val="28"/>
        </w:rPr>
        <w:t>ow</w:t>
      </w:r>
      <w:r w:rsidR="00287F38">
        <w:rPr>
          <w:rFonts w:ascii="Arial Black" w:hAnsi="Arial Black" w:cs="Arial"/>
          <w:b/>
          <w:bCs/>
          <w:sz w:val="28"/>
        </w:rPr>
        <w:tab/>
      </w:r>
      <w:r w:rsidR="00287F38">
        <w:rPr>
          <w:rFonts w:ascii="Arial Black" w:hAnsi="Arial Black" w:cs="Arial"/>
          <w:b/>
          <w:bCs/>
          <w:sz w:val="28"/>
        </w:rPr>
        <w:tab/>
      </w:r>
      <w:r w:rsidR="00287F38">
        <w:rPr>
          <w:rFonts w:ascii="Arial Black" w:hAnsi="Arial Black" w:cs="Arial"/>
          <w:b/>
          <w:bCs/>
          <w:sz w:val="28"/>
        </w:rPr>
        <w:tab/>
      </w:r>
      <w:r w:rsidR="00287F38">
        <w:rPr>
          <w:rFonts w:ascii="Arial Black" w:hAnsi="Arial Black" w:cs="Arial"/>
          <w:b/>
          <w:bCs/>
          <w:sz w:val="28"/>
        </w:rPr>
        <w:tab/>
      </w:r>
      <w:r>
        <w:rPr>
          <w:rFonts w:ascii="Arial Black" w:hAnsi="Arial Black" w:cs="Arial"/>
          <w:b/>
          <w:bCs/>
          <w:sz w:val="28"/>
        </w:rPr>
        <w:t>Varsity = 20 in a r</w:t>
      </w:r>
      <w:r w:rsidR="00287F38" w:rsidRPr="0025159B">
        <w:rPr>
          <w:rFonts w:ascii="Arial Black" w:hAnsi="Arial Black" w:cs="Arial"/>
          <w:b/>
          <w:bCs/>
          <w:sz w:val="28"/>
        </w:rPr>
        <w:t>ow</w:t>
      </w:r>
    </w:p>
    <w:p w14:paraId="69E18124" w14:textId="455125EF" w:rsidR="0066103C" w:rsidRPr="0025159B" w:rsidRDefault="0066103C" w:rsidP="0066103C">
      <w:pPr>
        <w:jc w:val="center"/>
        <w:rPr>
          <w:rFonts w:ascii="Arial" w:hAnsi="Arial" w:cs="Arial"/>
          <w:sz w:val="16"/>
          <w:szCs w:val="16"/>
        </w:rPr>
      </w:pPr>
    </w:p>
    <w:p w14:paraId="23E9CFB2" w14:textId="07FE6FD1" w:rsidR="0066103C" w:rsidRPr="0066103C" w:rsidRDefault="00B81986" w:rsidP="0025159B">
      <w:pPr>
        <w:rPr>
          <w:rFonts w:ascii="Arial" w:hAnsi="Arial" w:cs="Arial"/>
        </w:rPr>
      </w:pPr>
      <w:r>
        <w:rPr>
          <w:rFonts w:ascii="Arial Black" w:hAnsi="Arial Black" w:cs="Arial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9DF7C" wp14:editId="760B9D77">
                <wp:simplePos x="0" y="0"/>
                <wp:positionH relativeFrom="margin">
                  <wp:posOffset>426720</wp:posOffset>
                </wp:positionH>
                <wp:positionV relativeFrom="paragraph">
                  <wp:posOffset>104140</wp:posOffset>
                </wp:positionV>
                <wp:extent cx="8280400" cy="382016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0" cy="382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V w:val="none" w:sz="0" w:space="0" w:color="auto"/>
                              </w:tblBorders>
                              <w:tblCellMar>
                                <w:top w:w="43" w:type="dxa"/>
                                <w:left w:w="115" w:type="dxa"/>
                                <w:bottom w:w="43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155"/>
                              <w:gridCol w:w="10795"/>
                            </w:tblGrid>
                            <w:tr w:rsidR="00287F38" w:rsidRPr="00B06505" w14:paraId="22939014" w14:textId="77777777" w:rsidTr="002C0AD2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003E7E"/>
                                  <w:vAlign w:val="center"/>
                                </w:tcPr>
                                <w:p w14:paraId="0A23A828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1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bottom w:val="single" w:sz="4" w:space="0" w:color="003E7E"/>
                                  </w:tcBorders>
                                  <w:vAlign w:val="center"/>
                                </w:tcPr>
                                <w:p w14:paraId="14F6C699" w14:textId="53534FBC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 xml:space="preserve">Use either </w:t>
                                  </w:r>
                                  <w:r w:rsidR="000C464B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 xml:space="preserve">above- or below-chest </w:t>
                                  </w: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pass</w:t>
                                  </w:r>
                                  <w:r w:rsidR="000C464B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es</w:t>
                                  </w: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.</w:t>
                                  </w:r>
                                </w:p>
                                <w:p w14:paraId="5A2D9AAC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Make consecutive passes with your partner.</w:t>
                                  </w:r>
                                </w:p>
                              </w:tc>
                            </w:tr>
                            <w:tr w:rsidR="00287F38" w:rsidRPr="00B06505" w14:paraId="2FB4EC64" w14:textId="77777777" w:rsidTr="002C0AD2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003E7E"/>
                                  <w:vAlign w:val="center"/>
                                </w:tcPr>
                                <w:p w14:paraId="120B0FB5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2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bottom w:val="single" w:sz="4" w:space="0" w:color="003E7E"/>
                                  </w:tcBorders>
                                  <w:vAlign w:val="center"/>
                                </w:tcPr>
                                <w:p w14:paraId="4D664E52" w14:textId="6E8AE608" w:rsidR="00287F38" w:rsidRPr="00287F38" w:rsidRDefault="000C464B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Use either above- or below-chest passes</w:t>
                                  </w:r>
                                  <w:r w:rsidR="00287F38"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.</w:t>
                                  </w:r>
                                </w:p>
                                <w:p w14:paraId="68D78923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Make 1 self-pass and then pass to your partner.</w:t>
                                  </w:r>
                                </w:p>
                              </w:tc>
                            </w:tr>
                            <w:tr w:rsidR="00287F38" w:rsidRPr="00B06505" w14:paraId="4147E4B0" w14:textId="77777777" w:rsidTr="002C0AD2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003E7E"/>
                                  <w:vAlign w:val="center"/>
                                </w:tcPr>
                                <w:p w14:paraId="4ADD88A7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3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bottom w:val="single" w:sz="4" w:space="0" w:color="003E7E"/>
                                  </w:tcBorders>
                                  <w:vAlign w:val="center"/>
                                </w:tcPr>
                                <w:p w14:paraId="2FD03DB8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One partner hits an above-chest pass,</w:t>
                                  </w:r>
                                </w:p>
                                <w:p w14:paraId="62DC8785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the other hits a below-chest pass.</w:t>
                                  </w:r>
                                </w:p>
                              </w:tc>
                            </w:tr>
                            <w:tr w:rsidR="00287F38" w:rsidRPr="00B06505" w14:paraId="2744EAE8" w14:textId="77777777" w:rsidTr="002C0AD2">
                              <w:trPr>
                                <w:trHeight w:val="1015"/>
                              </w:trPr>
                              <w:tc>
                                <w:tcPr>
                                  <w:tcW w:w="2155" w:type="dxa"/>
                                  <w:shd w:val="clear" w:color="auto" w:fill="003E7E"/>
                                  <w:vAlign w:val="center"/>
                                </w:tcPr>
                                <w:p w14:paraId="7E1D18F0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4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  <w:bottom w:val="single" w:sz="4" w:space="0" w:color="003E7E"/>
                                  </w:tcBorders>
                                  <w:vAlign w:val="center"/>
                                </w:tcPr>
                                <w:p w14:paraId="3D52A9B2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Repeat level 3, but switch roles.</w:t>
                                  </w:r>
                                </w:p>
                              </w:tc>
                            </w:tr>
                            <w:tr w:rsidR="00287F38" w:rsidRPr="00B06505" w14:paraId="7DF2BF0F" w14:textId="77777777" w:rsidTr="002C0AD2">
                              <w:trPr>
                                <w:trHeight w:val="96"/>
                              </w:trPr>
                              <w:tc>
                                <w:tcPr>
                                  <w:tcW w:w="2155" w:type="dxa"/>
                                  <w:shd w:val="clear" w:color="auto" w:fill="003E7E"/>
                                  <w:vAlign w:val="center"/>
                                </w:tcPr>
                                <w:p w14:paraId="19F48693" w14:textId="77777777" w:rsidR="00287F38" w:rsidRPr="0066103C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</w:pPr>
                                  <w:r w:rsidRPr="0066103C">
                                    <w:rPr>
                                      <w:rFonts w:ascii="Arial Black" w:hAnsi="Arial Black" w:cs="Arial"/>
                                      <w:b/>
                                      <w:bCs/>
                                      <w:sz w:val="32"/>
                                    </w:rPr>
                                    <w:t>Level 5</w:t>
                                  </w:r>
                                </w:p>
                              </w:tc>
                              <w:tc>
                                <w:tcPr>
                                  <w:tcW w:w="10795" w:type="dxa"/>
                                  <w:tcBorders>
                                    <w:top w:val="single" w:sz="4" w:space="0" w:color="003E7E"/>
                                  </w:tcBorders>
                                  <w:vAlign w:val="center"/>
                                </w:tcPr>
                                <w:p w14:paraId="54DB6308" w14:textId="78EDA044" w:rsidR="00287F38" w:rsidRPr="00287F38" w:rsidRDefault="000C464B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Make the all-star team!</w:t>
                                  </w:r>
                                </w:p>
                                <w:p w14:paraId="7F731B7E" w14:textId="77777777" w:rsidR="00287F38" w:rsidRPr="00287F38" w:rsidRDefault="00287F38" w:rsidP="00D7746E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</w:pPr>
                                  <w:r w:rsidRPr="00287F38">
                                    <w:rPr>
                                      <w:rFonts w:ascii="Arial Black" w:hAnsi="Arial Black" w:cs="Arial"/>
                                      <w:bCs/>
                                      <w:sz w:val="38"/>
                                      <w:szCs w:val="38"/>
                                    </w:rPr>
                                    <w:t>Complete 30 in a row at each level.</w:t>
                                  </w:r>
                                </w:p>
                              </w:tc>
                            </w:tr>
                          </w:tbl>
                          <w:p w14:paraId="49354F5E" w14:textId="77777777" w:rsidR="004163C1" w:rsidRDefault="00416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99DF7C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33.6pt;margin-top:8.2pt;width:652pt;height:300.8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V w:val="none" w:sz="0" w:space="0" w:color="auto"/>
                        </w:tblBorders>
                        <w:tblCellMar>
                          <w:top w:w="43" w:type="dxa"/>
                          <w:left w:w="115" w:type="dxa"/>
                          <w:bottom w:w="43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155"/>
                        <w:gridCol w:w="10795"/>
                      </w:tblGrid>
                      <w:tr w:rsidR="00287F38" w:rsidRPr="00B06505" w14:paraId="22939014" w14:textId="77777777" w:rsidTr="002C0AD2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003E7E"/>
                            <w:vAlign w:val="center"/>
                          </w:tcPr>
                          <w:p w14:paraId="0A23A828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1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bottom w:val="single" w:sz="4" w:space="0" w:color="003E7E"/>
                            </w:tcBorders>
                            <w:vAlign w:val="center"/>
                          </w:tcPr>
                          <w:p w14:paraId="14F6C699" w14:textId="53534FBC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 xml:space="preserve">Use either </w:t>
                            </w:r>
                            <w:r w:rsidR="000C464B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 xml:space="preserve">above- or below-chest </w:t>
                            </w: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pass</w:t>
                            </w:r>
                            <w:r w:rsidR="000C464B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es</w:t>
                            </w: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.</w:t>
                            </w:r>
                          </w:p>
                          <w:p w14:paraId="5A2D9AAC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Make consecutive passes with your partner.</w:t>
                            </w:r>
                          </w:p>
                        </w:tc>
                      </w:tr>
                      <w:tr w:rsidR="00287F38" w:rsidRPr="00B06505" w14:paraId="2FB4EC64" w14:textId="77777777" w:rsidTr="002C0AD2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003E7E"/>
                            <w:vAlign w:val="center"/>
                          </w:tcPr>
                          <w:p w14:paraId="120B0FB5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2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bottom w:val="single" w:sz="4" w:space="0" w:color="003E7E"/>
                            </w:tcBorders>
                            <w:vAlign w:val="center"/>
                          </w:tcPr>
                          <w:p w14:paraId="4D664E52" w14:textId="6E8AE608" w:rsidR="00287F38" w:rsidRPr="00287F38" w:rsidRDefault="000C464B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Use either above- or below-chest passes</w:t>
                            </w:r>
                            <w:r w:rsidR="00287F38"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.</w:t>
                            </w:r>
                          </w:p>
                          <w:p w14:paraId="68D78923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Make 1 self-pass and then pass to your partner.</w:t>
                            </w:r>
                          </w:p>
                        </w:tc>
                      </w:tr>
                      <w:tr w:rsidR="00287F38" w:rsidRPr="00B06505" w14:paraId="4147E4B0" w14:textId="77777777" w:rsidTr="002C0AD2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003E7E"/>
                            <w:vAlign w:val="center"/>
                          </w:tcPr>
                          <w:p w14:paraId="4ADD88A7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3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bottom w:val="single" w:sz="4" w:space="0" w:color="003E7E"/>
                            </w:tcBorders>
                            <w:vAlign w:val="center"/>
                          </w:tcPr>
                          <w:p w14:paraId="2FD03DB8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One partner hits an above-chest pass,</w:t>
                            </w:r>
                          </w:p>
                          <w:p w14:paraId="62DC8785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the other hits a below-chest pass.</w:t>
                            </w:r>
                          </w:p>
                        </w:tc>
                      </w:tr>
                      <w:tr w:rsidR="00287F38" w:rsidRPr="00B06505" w14:paraId="2744EAE8" w14:textId="77777777" w:rsidTr="002C0AD2">
                        <w:trPr>
                          <w:trHeight w:val="1015"/>
                        </w:trPr>
                        <w:tc>
                          <w:tcPr>
                            <w:tcW w:w="2155" w:type="dxa"/>
                            <w:shd w:val="clear" w:color="auto" w:fill="003E7E"/>
                            <w:vAlign w:val="center"/>
                          </w:tcPr>
                          <w:p w14:paraId="7E1D18F0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4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  <w:bottom w:val="single" w:sz="4" w:space="0" w:color="003E7E"/>
                            </w:tcBorders>
                            <w:vAlign w:val="center"/>
                          </w:tcPr>
                          <w:p w14:paraId="3D52A9B2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Repeat level 3, but switch roles.</w:t>
                            </w:r>
                          </w:p>
                        </w:tc>
                      </w:tr>
                      <w:tr w:rsidR="00287F38" w:rsidRPr="00B06505" w14:paraId="7DF2BF0F" w14:textId="77777777" w:rsidTr="002C0AD2">
                        <w:trPr>
                          <w:trHeight w:val="96"/>
                        </w:trPr>
                        <w:tc>
                          <w:tcPr>
                            <w:tcW w:w="2155" w:type="dxa"/>
                            <w:shd w:val="clear" w:color="auto" w:fill="003E7E"/>
                            <w:vAlign w:val="center"/>
                          </w:tcPr>
                          <w:p w14:paraId="19F48693" w14:textId="77777777" w:rsidR="00287F38" w:rsidRPr="0066103C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</w:pPr>
                            <w:r w:rsidRPr="0066103C">
                              <w:rPr>
                                <w:rFonts w:ascii="Arial Black" w:hAnsi="Arial Black" w:cs="Arial"/>
                                <w:b/>
                                <w:bCs/>
                                <w:sz w:val="32"/>
                              </w:rPr>
                              <w:t>Level 5</w:t>
                            </w:r>
                          </w:p>
                        </w:tc>
                        <w:tc>
                          <w:tcPr>
                            <w:tcW w:w="10795" w:type="dxa"/>
                            <w:tcBorders>
                              <w:top w:val="single" w:sz="4" w:space="0" w:color="003E7E"/>
                            </w:tcBorders>
                            <w:vAlign w:val="center"/>
                          </w:tcPr>
                          <w:p w14:paraId="54DB6308" w14:textId="78EDA044" w:rsidR="00287F38" w:rsidRPr="00287F38" w:rsidRDefault="000C464B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Make the all-star team!</w:t>
                            </w:r>
                          </w:p>
                          <w:p w14:paraId="7F731B7E" w14:textId="77777777" w:rsidR="00287F38" w:rsidRPr="00287F38" w:rsidRDefault="00287F38" w:rsidP="00D7746E">
                            <w:pPr>
                              <w:jc w:val="center"/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</w:pPr>
                            <w:r w:rsidRPr="00287F38">
                              <w:rPr>
                                <w:rFonts w:ascii="Arial Black" w:hAnsi="Arial Black" w:cs="Arial"/>
                                <w:bCs/>
                                <w:sz w:val="38"/>
                                <w:szCs w:val="38"/>
                              </w:rPr>
                              <w:t>Complete 30 in a row at each level.</w:t>
                            </w:r>
                          </w:p>
                        </w:tc>
                      </w:tr>
                    </w:tbl>
                    <w:p w14:paraId="49354F5E" w14:textId="77777777" w:rsidR="004163C1" w:rsidRDefault="004163C1"/>
                  </w:txbxContent>
                </v:textbox>
                <w10:wrap type="square" anchorx="margin"/>
              </v:shape>
            </w:pict>
          </mc:Fallback>
        </mc:AlternateContent>
      </w:r>
      <w:r w:rsidR="002C0AD2">
        <w:rPr>
          <w:rFonts w:ascii="Arial Black" w:hAnsi="Arial Black" w:cs="Arial"/>
          <w:b/>
          <w:bCs/>
          <w:noProof/>
          <w:sz w:val="28"/>
        </w:rPr>
        <w:drawing>
          <wp:anchor distT="0" distB="0" distL="114300" distR="114300" simplePos="0" relativeHeight="251658240" behindDoc="1" locked="0" layoutInCell="1" allowOverlap="1" wp14:anchorId="6E19E850" wp14:editId="47144A04">
            <wp:simplePos x="0" y="0"/>
            <wp:positionH relativeFrom="column">
              <wp:posOffset>426720</wp:posOffset>
            </wp:positionH>
            <wp:positionV relativeFrom="paragraph">
              <wp:posOffset>73660</wp:posOffset>
            </wp:positionV>
            <wp:extent cx="8256905" cy="3825240"/>
            <wp:effectExtent l="0" t="0" r="0" b="1016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abl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6905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6103C" w:rsidRPr="0066103C" w:rsidSect="004163C1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D71B9" w14:textId="77777777" w:rsidR="005C4F4A" w:rsidRDefault="005C4F4A" w:rsidP="004163C1">
      <w:r>
        <w:separator/>
      </w:r>
    </w:p>
  </w:endnote>
  <w:endnote w:type="continuationSeparator" w:id="0">
    <w:p w14:paraId="6BD75972" w14:textId="77777777" w:rsidR="005C4F4A" w:rsidRDefault="005C4F4A" w:rsidP="00416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286BB6" w14:textId="77777777" w:rsidR="005C4F4A" w:rsidRDefault="005C4F4A" w:rsidP="004163C1">
      <w:r>
        <w:separator/>
      </w:r>
    </w:p>
  </w:footnote>
  <w:footnote w:type="continuationSeparator" w:id="0">
    <w:p w14:paraId="65F829C7" w14:textId="77777777" w:rsidR="005C4F4A" w:rsidRDefault="005C4F4A" w:rsidP="004163C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699FC" w14:textId="2191948C" w:rsidR="004163C1" w:rsidRDefault="004163C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D07147F" wp14:editId="64C56EFA">
          <wp:simplePos x="0" y="0"/>
          <wp:positionH relativeFrom="margin">
            <wp:posOffset>30480</wp:posOffset>
          </wp:positionH>
          <wp:positionV relativeFrom="paragraph">
            <wp:posOffset>0</wp:posOffset>
          </wp:positionV>
          <wp:extent cx="9070020" cy="1085789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f Passin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70020" cy="10857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DYztDCysDAzN7RU0lEKTi0uzszPAykwrAUAIQ0U5ywAAAA="/>
  </w:docVars>
  <w:rsids>
    <w:rsidRoot w:val="0066103C"/>
    <w:rsid w:val="00062549"/>
    <w:rsid w:val="000B2AFE"/>
    <w:rsid w:val="000C464B"/>
    <w:rsid w:val="0025159B"/>
    <w:rsid w:val="00287F38"/>
    <w:rsid w:val="002A4B85"/>
    <w:rsid w:val="002B4F5D"/>
    <w:rsid w:val="002C0AD2"/>
    <w:rsid w:val="004163C1"/>
    <w:rsid w:val="004B1203"/>
    <w:rsid w:val="00504F25"/>
    <w:rsid w:val="005C4F4A"/>
    <w:rsid w:val="0066103C"/>
    <w:rsid w:val="006B3113"/>
    <w:rsid w:val="006C3FEE"/>
    <w:rsid w:val="006D0179"/>
    <w:rsid w:val="0076610A"/>
    <w:rsid w:val="007663FB"/>
    <w:rsid w:val="00B81986"/>
    <w:rsid w:val="00C07A17"/>
    <w:rsid w:val="00C66869"/>
    <w:rsid w:val="00DD1FE4"/>
    <w:rsid w:val="00DD24A9"/>
    <w:rsid w:val="00E440B3"/>
    <w:rsid w:val="00ED6969"/>
    <w:rsid w:val="00F22D63"/>
    <w:rsid w:val="00F53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90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103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4F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F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3C1"/>
  </w:style>
  <w:style w:type="paragraph" w:styleId="Footer">
    <w:name w:val="footer"/>
    <w:basedOn w:val="Normal"/>
    <w:link w:val="FooterChar"/>
    <w:uiPriority w:val="99"/>
    <w:unhideWhenUsed/>
    <w:rsid w:val="004163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3C1"/>
  </w:style>
  <w:style w:type="character" w:styleId="CommentReference">
    <w:name w:val="annotation reference"/>
    <w:basedOn w:val="DefaultParagraphFont"/>
    <w:uiPriority w:val="99"/>
    <w:semiHidden/>
    <w:unhideWhenUsed/>
    <w:rsid w:val="0076610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10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10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10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1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0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Jennifer Truong</cp:lastModifiedBy>
  <cp:revision>2</cp:revision>
  <dcterms:created xsi:type="dcterms:W3CDTF">2017-12-09T14:43:00Z</dcterms:created>
  <dcterms:modified xsi:type="dcterms:W3CDTF">2017-12-09T14:43:00Z</dcterms:modified>
</cp:coreProperties>
</file>